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148524edfb939a0834b920b56e7595aab7bb33c"/>
    <w:p>
      <w:pPr>
        <w:pStyle w:val="Heading1"/>
      </w:pPr>
      <w:r>
        <w:t xml:space="preserve">Personal Statement as a Mechanical Engineer for Professional Growth in Peru Lima</w:t>
      </w:r>
    </w:p>
    <w:p>
      <w:pPr>
        <w:pStyle w:val="FirstParagraph"/>
      </w:pPr>
      <w:r>
        <w:t xml:space="preserve">As a dedicated and innovative Mechanical Engineer with five years of professional experience across diverse industrial sectors, I am writing this Personal Statement to express my profound commitment to contributing my expertise to the dynamic engineering landscape of Peru Lima. My journey in mechanical engineering has been driven by a deep admiration for the technical challenges and transformative potential inherent in Latin American development, particularly within the vibrant metropolis of Lima where infrastructure needs meet technological innovation at an unprecedented pace.</w:t>
      </w:r>
    </w:p>
    <w:p>
      <w:pPr>
        <w:pStyle w:val="BodyText"/>
      </w:pPr>
      <w:r>
        <w:t xml:space="preserve">My academic foundation includes a Bachelor of Science in Mechanical Engineering from the National University of Engineering (UNI) in Lima, where I graduated with honors while actively participating in student-led projects addressing local engineering challenges. This education provided more than technical knowledge—it instilled a cultural understanding essential for working effectively within Peru's unique socioeconomic context. During my undergraduate studies, I collaborated on a capstone project designing low-cost water filtration systems for peri-urban communities near Lima, which deepened my appreciation for how mechanical solutions can directly impact public health and community development in Peru Lima. This experience crystallized my resolve to apply engineering principles where they create tangible human value.</w:t>
      </w:r>
    </w:p>
    <w:p>
      <w:pPr>
        <w:pStyle w:val="BodyText"/>
      </w:pPr>
      <w:r>
        <w:t xml:space="preserve">Professionally, I have honed my skills at a leading industrial manufacturing firm in Arequipa, where I specialized in optimizing production lines for automotive components. My work there involved implementing predictive maintenance systems that reduced machine downtime by 32% and energy consumption by 24%, directly contributing to operational sustainability—a critical consideration for industries across Peru Lima. However, my ambition has always extended beyond technical execution; I have consistently sought roles where my Mechanical Engineering expertise could intersect with regional development priorities. I recognize that as a Mechanical Engineer in Peru Lima, we stand at a pivotal moment: the city's rapid urbanization demands intelligent infrastructure solutions while simultaneously offering opportunities to integrate sustainable practices into traditional industries.</w:t>
      </w:r>
    </w:p>
    <w:p>
      <w:pPr>
        <w:pStyle w:val="BodyText"/>
      </w:pPr>
      <w:r>
        <w:t xml:space="preserve">What distinguishes my approach is my commitment to contextual engineering. In Lima, where coastal conditions present unique challenges for construction and machinery durability, I have developed expertise in corrosion-resistant material selection and climate-adaptive design protocols. My recent certification in Sustainable Manufacturing Systems (awarded by the Peruvian Association of Industrial Engineering) further equips me to address Lima's urgent needs—such as optimizing waste-to-energy facilities that process the city's 5,000+ tons of daily municipal solid waste. This aligns perfectly with my belief that a Mechanical Engineer must be both technically proficient and culturally attuned to local realities.</w:t>
      </w:r>
    </w:p>
    <w:p>
      <w:pPr>
        <w:pStyle w:val="BodyText"/>
      </w:pPr>
      <w:r>
        <w:t xml:space="preserve">The opportunity to contribute in Peru Lima is especially meaningful because I have witnessed firsthand how engineering gaps impact daily life. During a community service project in the Rimac Valley, I observed how inadequate drainage systems—common in many Lima neighborhoods—cause annual flooding that disrupts transportation and businesses. This experience motivated me to pursue solutions like modular flood mitigation structures that integrate with existing urban infrastructure without requiring massive reconstruction. As a Mechanical Engineer, I understand that effective problem-solving requires not just technical skill but also empathy for the communities we serve, particularly in a city as diverse and rapidly evolving as Peru Lima.</w:t>
      </w:r>
    </w:p>
    <w:p>
      <w:pPr>
        <w:pStyle w:val="BodyText"/>
      </w:pPr>
      <w:r>
        <w:t xml:space="preserve">My professional philosophy centers on three pillars crucial for success in Lima's engineering ecosystem: innovation within constraints, knowledge transfer to local teams, and alignment with national development goals. For instance, I developed a low-cost sensor system for monitoring structural integrity in aging Lima bridges—a solution that uses locally available components and can be maintained by municipal workers with minimal training. This project demonstrated how a Mechanical Engineer can bridge high-tech solutions with practical implementation capacity, ensuring sustainability beyond the initial deployment phase.</w:t>
      </w:r>
    </w:p>
    <w:p>
      <w:pPr>
        <w:pStyle w:val="BodyText"/>
      </w:pPr>
      <w:r>
        <w:t xml:space="preserve">I am particularly drawn to Lima's growing emphasis on renewable energy infrastructure—especially solar and wind projects in the surrounding coastal regions. Having led a feasibility study for a hybrid power system at a textile factory in Callao, I understand how mechanical engineering expertise can accelerate Peru's transition to cleaner energy while maintaining industrial competitiveness. The Peruvian government’s "National Energy Strategy" presents an ideal framework for applying these skills, and I am eager to contribute my experience in thermodynamic modeling and system integration to support this national priority within Lima.</w:t>
      </w:r>
    </w:p>
    <w:p>
      <w:pPr>
        <w:pStyle w:val="BodyText"/>
      </w:pPr>
      <w:r>
        <w:t xml:space="preserve">Beyond technical competencies, I bring strong collaborative abilities honed through multicultural project teams across Latin America. As a member of the Young Engineers Network (YEN) Peru, I have organized workshops on CAD software and machine design principles for local engineering students in Lima's public universities—recognizing that sustainable development requires nurturing future talent within our communities. This commitment to knowledge sharing reflects my understanding that a Personal Statement must not only showcase individual qualifications but also articulate how one will elevate the entire profession in Peru Lima.</w:t>
      </w:r>
    </w:p>
    <w:p>
      <w:pPr>
        <w:pStyle w:val="BodyText"/>
      </w:pPr>
      <w:r>
        <w:t xml:space="preserve">Looking ahead, I envision positioning myself as a Mechanical Engineer who bridges international best practices with local ingenuity. I am particularly interested in contributing to Lima's Smart City initiatives through intelligent transportation systems and sustainable public infrastructure. The city's ambitious plans for the new Metro Line 4 and coastal revitalization projects present ideal opportunities to apply my expertise in mechanical systems integration, where reliability under complex urban conditions is paramount.</w:t>
      </w:r>
    </w:p>
    <w:p>
      <w:pPr>
        <w:pStyle w:val="BodyText"/>
      </w:pPr>
      <w:r>
        <w:t xml:space="preserve">Ultimately, this Personal Statement represents more than a job application—it embodies my life's professional commitment to engineering excellence within the Peruvian context. I am not merely seeking employment in Lima; I am committed to becoming an integral part of Peru Lima's technological evolution as a Mechanical Engineer who understands that true innovation serves both technical excellence and human progress. My background, skills, and passion align precisely with the challenges and opportunities awaiting forward-thinking engineers in this vibrant city, and I am confident that my contributions will resonate meaningfully within the engineering community across Peru Lima.</w:t>
      </w:r>
    </w:p>
    <w:p>
      <w:pPr>
        <w:pStyle w:val="BodyText"/>
      </w:pPr>
      <w:r>
        <w:t xml:space="preserve">I welcome the opportunity to discuss how my proactive approach to mechanical engineering challenges—grounded in both global standards and local relevance—can support your organization's mission while advancing development goals throughout Peru Lima. Thank you for considering this Personal Statement as the foundation for what I hope will be a mutually rewarding professional partnership.</w:t>
      </w:r>
    </w:p>
    <w:p>
      <w:pPr>
        <w:pStyle w:val="BodyText"/>
      </w:pPr>
      <w:r>
        <w:t xml:space="preserve">Sincerely,</w:t>
      </w:r>
    </w:p>
    <w:p>
      <w:pPr>
        <w:pStyle w:val="BodyText"/>
      </w:pPr>
      <w:r>
        <w:t xml:space="preserve">Carlos Mendoza</w:t>
      </w:r>
    </w:p>
    <w:p>
      <w:pPr>
        <w:pStyle w:val="BodyText"/>
      </w:pPr>
      <w:r>
        <w:t xml:space="preserve">Professional Mechanical Engineer | Certified Sustainable Systems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Lima, Peru</dc:title>
  <dc:creator/>
  <dc:language>en</dc:language>
  <cp:keywords/>
  <dcterms:created xsi:type="dcterms:W3CDTF">2026-04-24T03:30:08Z</dcterms:created>
  <dcterms:modified xsi:type="dcterms:W3CDTF">2026-04-24T03:30:08Z</dcterms:modified>
</cp:coreProperties>
</file>

<file path=docProps/custom.xml><?xml version="1.0" encoding="utf-8"?>
<Properties xmlns="http://schemas.openxmlformats.org/officeDocument/2006/custom-properties" xmlns:vt="http://schemas.openxmlformats.org/officeDocument/2006/docPropsVTypes"/>
</file>